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02</w:t>
      </w:r>
      <w:r>
        <w:t xml:space="preserve"> </w:t>
      </w:r>
      <w:r>
        <w:t xml:space="preserve">06:15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674d1a04480dc7bfa9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02T06:15:10Z</dcterms:created>
  <dcterms:modified xsi:type="dcterms:W3CDTF">2024-06-02T06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02 06:15:03</vt:lpwstr>
  </property>
</Properties>
</file>